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65FB8B" w14:textId="77777777" w:rsidR="00C71475" w:rsidRPr="00FA748C" w:rsidRDefault="004F06F3" w:rsidP="00915396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b/>
          <w:bCs/>
          <w:color w:val="0070C0"/>
          <w:sz w:val="24"/>
          <w:szCs w:val="24"/>
        </w:rPr>
      </w:pPr>
      <w:bookmarkStart w:id="0" w:name="_GoBack"/>
      <w:bookmarkEnd w:id="0"/>
      <w:r w:rsidRPr="00FA748C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Tutorial </w:t>
      </w:r>
      <w:r w:rsidR="00915396" w:rsidRPr="00FA748C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7 </w:t>
      </w:r>
      <w:r w:rsidR="00C71475" w:rsidRPr="00FA748C">
        <w:rPr>
          <w:rFonts w:ascii="Times New Roman" w:hAnsi="Times New Roman" w:cs="Times New Roman"/>
          <w:b/>
          <w:bCs/>
          <w:color w:val="0070C0"/>
          <w:sz w:val="24"/>
          <w:szCs w:val="24"/>
        </w:rPr>
        <w:t xml:space="preserve"> </w:t>
      </w:r>
      <w:r w:rsidR="00915396" w:rsidRPr="00FA748C">
        <w:rPr>
          <w:rFonts w:ascii="Times New Roman" w:hAnsi="Times New Roman" w:cs="Times New Roman"/>
          <w:b/>
          <w:bCs/>
          <w:color w:val="0070C0"/>
          <w:sz w:val="24"/>
          <w:szCs w:val="24"/>
        </w:rPr>
        <w:t>Embedded Systems</w:t>
      </w:r>
    </w:p>
    <w:p w14:paraId="2E6FD9E4" w14:textId="77777777" w:rsidR="001766C6" w:rsidRPr="00FA748C" w:rsidRDefault="002C5C93" w:rsidP="00C71475">
      <w:pPr>
        <w:rPr>
          <w:rFonts w:ascii="Times New Roman" w:hAnsi="Times New Roman" w:cs="Times New Roman"/>
          <w:sz w:val="24"/>
          <w:szCs w:val="24"/>
        </w:rPr>
      </w:pP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>Name:</w:t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</w:r>
      <w:r w:rsidRPr="00FA748C">
        <w:rPr>
          <w:rStyle w:val="Hyperlink"/>
          <w:rFonts w:ascii="Times New Roman" w:hAnsi="Times New Roman" w:cs="Times New Roman"/>
          <w:sz w:val="24"/>
          <w:szCs w:val="24"/>
          <w:u w:val="none"/>
        </w:rPr>
        <w:tab/>
        <w:t>Date:</w:t>
      </w:r>
    </w:p>
    <w:p w14:paraId="1406C3DE" w14:textId="77777777" w:rsidR="00C71475" w:rsidRPr="00FA748C" w:rsidRDefault="00C71475" w:rsidP="002D7EC4">
      <w:pP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FA74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jectives</w:t>
      </w:r>
      <w:r w:rsidRPr="00FA74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FA748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Be familiar with </w:t>
      </w:r>
      <w:r w:rsidR="002D7EC4" w:rsidRPr="00FA748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using thermistor (heat sensor) and LCD</w:t>
      </w:r>
      <w:r w:rsidR="001E3F51" w:rsidRPr="00FA748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</w:p>
    <w:p w14:paraId="6294CC6D" w14:textId="77777777" w:rsidR="00212176" w:rsidRPr="00FA748C" w:rsidRDefault="00212176" w:rsidP="002D7EC4">
      <w:p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Download the data sheet for </w:t>
      </w:r>
      <w:r w:rsidR="002D7EC4" w:rsidRPr="00FA748C">
        <w:rPr>
          <w:rFonts w:ascii="Times New Roman" w:hAnsi="Times New Roman" w:cs="Times New Roman"/>
          <w:sz w:val="24"/>
          <w:szCs w:val="24"/>
        </w:rPr>
        <w:t>LM35</w:t>
      </w:r>
    </w:p>
    <w:p w14:paraId="017354F5" w14:textId="77777777" w:rsidR="00212176" w:rsidRPr="00FA748C" w:rsidRDefault="00212176" w:rsidP="003355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Use of  </w:t>
      </w:r>
      <w:r w:rsidR="00335526" w:rsidRPr="00FA748C">
        <w:rPr>
          <w:rFonts w:ascii="Times New Roman" w:hAnsi="Times New Roman" w:cs="Times New Roman"/>
          <w:sz w:val="24"/>
          <w:szCs w:val="24"/>
        </w:rPr>
        <w:t>Heat sensor</w:t>
      </w:r>
    </w:p>
    <w:p w14:paraId="408EE8EF" w14:textId="77777777" w:rsidR="002D7EC4" w:rsidRPr="00FA748C" w:rsidRDefault="002D7EC4" w:rsidP="003355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Uses LCD</w:t>
      </w:r>
    </w:p>
    <w:p w14:paraId="458AFFED" w14:textId="77777777" w:rsidR="00212176" w:rsidRPr="00FA748C" w:rsidRDefault="00335526" w:rsidP="0021217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Calculation</w:t>
      </w:r>
    </w:p>
    <w:p w14:paraId="00890A02" w14:textId="77777777" w:rsidR="002D7EC4" w:rsidRPr="00FA748C" w:rsidRDefault="002D7EC4" w:rsidP="002D7EC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Interfacing technique</w:t>
      </w:r>
    </w:p>
    <w:p w14:paraId="24519937" w14:textId="77777777" w:rsidR="00212176" w:rsidRPr="00FA748C" w:rsidRDefault="00212176" w:rsidP="0021217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More coding of ARDUINO Programming             </w:t>
      </w:r>
    </w:p>
    <w:p w14:paraId="696F8615" w14:textId="77777777" w:rsidR="00212176" w:rsidRPr="00FA748C" w:rsidRDefault="00212176" w:rsidP="0021217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Hardware connection</w:t>
      </w:r>
    </w:p>
    <w:p w14:paraId="7677B452" w14:textId="77777777" w:rsidR="007D6E1C" w:rsidRPr="00FA748C" w:rsidRDefault="00335526" w:rsidP="00335526">
      <w:pPr>
        <w:jc w:val="center"/>
        <w:rPr>
          <w:rFonts w:ascii="Times New Roman" w:hAnsi="Times New Roman" w:cs="Times New Roman"/>
          <w:noProof/>
          <w:sz w:val="24"/>
          <w:szCs w:val="24"/>
          <w:lang w:eastAsia="en-MY"/>
        </w:rPr>
      </w:pPr>
      <w:r w:rsidRPr="00FA748C">
        <w:rPr>
          <w:rFonts w:ascii="Times New Roman" w:hAnsi="Times New Roman" w:cs="Times New Roman"/>
          <w:noProof/>
          <w:sz w:val="24"/>
          <w:szCs w:val="24"/>
          <w:lang w:val="en-GB" w:eastAsia="zh-CN"/>
        </w:rPr>
        <w:drawing>
          <wp:inline distT="0" distB="0" distL="0" distR="0" wp14:anchorId="4DD61FC3" wp14:editId="2A8D6AA9">
            <wp:extent cx="2839915" cy="1922307"/>
            <wp:effectExtent l="0" t="0" r="0" b="1905"/>
            <wp:docPr id="1" name="Picture 1" descr="http://cdn.instructables.com/FE0/DHQ4/HV2AIB01/FE0DHQ4HV2AIB01.MEDI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dn.instructables.com/FE0/DHQ4/HV2AIB01/FE0DHQ4HV2AIB01.MEDIU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669" cy="193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DAA78" w14:textId="77777777" w:rsidR="006E1116" w:rsidRPr="00FA748C" w:rsidRDefault="00335526" w:rsidP="00E8483E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  <w:lang w:eastAsia="en-MY"/>
        </w:rPr>
      </w:pPr>
      <w:r w:rsidRPr="00FA748C">
        <w:rPr>
          <w:rFonts w:ascii="Times New Roman" w:eastAsia="Times New Roman" w:hAnsi="Times New Roman" w:cs="Times New Roman"/>
          <w:noProof/>
          <w:sz w:val="24"/>
          <w:szCs w:val="24"/>
          <w:lang w:eastAsia="en-MY"/>
        </w:rPr>
        <w:t>Figuure 1. Heat sensor LM35</w:t>
      </w:r>
    </w:p>
    <w:p w14:paraId="6391A106" w14:textId="77777777" w:rsidR="00754D5C" w:rsidRPr="00FA748C" w:rsidRDefault="00754D5C" w:rsidP="00E8483E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  <w:lang w:eastAsia="en-MY"/>
        </w:rPr>
      </w:pPr>
    </w:p>
    <w:p w14:paraId="64DB3E71" w14:textId="77777777" w:rsidR="009F6641" w:rsidRPr="00FA748C" w:rsidRDefault="009F6641" w:rsidP="00E8483E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noProof/>
          <w:sz w:val="24"/>
          <w:szCs w:val="24"/>
          <w:lang w:val="en-GB" w:eastAsia="zh-CN"/>
        </w:rPr>
        <w:drawing>
          <wp:inline distT="0" distB="0" distL="0" distR="0" wp14:anchorId="0E41A1AD" wp14:editId="06E419E1">
            <wp:extent cx="3507100" cy="2417885"/>
            <wp:effectExtent l="0" t="0" r="0" b="1905"/>
            <wp:docPr id="3" name="Picture 3" descr="Image result for connecting lm35 to ardui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onnecting lm35 to arduin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515" cy="244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75808" w14:textId="77777777" w:rsidR="009F6641" w:rsidRPr="00FA748C" w:rsidRDefault="009F6641" w:rsidP="009F664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  <w:lang w:eastAsia="en-MY"/>
        </w:rPr>
      </w:pPr>
      <w:r w:rsidRPr="00FA748C">
        <w:rPr>
          <w:rFonts w:ascii="Times New Roman" w:eastAsia="Times New Roman" w:hAnsi="Times New Roman" w:cs="Times New Roman"/>
          <w:noProof/>
          <w:sz w:val="24"/>
          <w:szCs w:val="24"/>
          <w:lang w:eastAsia="en-MY"/>
        </w:rPr>
        <w:t>Figuure 2. Heat sensor LM35 connected to Arduino</w:t>
      </w:r>
    </w:p>
    <w:p w14:paraId="30F902B9" w14:textId="77777777" w:rsidR="009F6641" w:rsidRPr="00FA748C" w:rsidRDefault="009F6641" w:rsidP="00E8483E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EA488D" w14:textId="77777777" w:rsidR="00FA6838" w:rsidRPr="00FA748C" w:rsidRDefault="00FA6838" w:rsidP="00FA6838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A748C">
        <w:rPr>
          <w:rFonts w:ascii="Times New Roman" w:hAnsi="Times New Roman" w:cs="Times New Roman"/>
          <w:b/>
          <w:bCs/>
          <w:sz w:val="24"/>
          <w:szCs w:val="24"/>
        </w:rPr>
        <w:t xml:space="preserve">Material needed: </w:t>
      </w:r>
    </w:p>
    <w:p w14:paraId="45EE1ECA" w14:textId="77777777" w:rsidR="001E3F51" w:rsidRPr="00FA748C" w:rsidRDefault="001E3F51" w:rsidP="00FA683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B2015DB" w14:textId="77777777" w:rsidR="00E8483E" w:rsidRPr="00FA748C" w:rsidRDefault="002D15BB" w:rsidP="001D750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Arduino Un</w:t>
      </w:r>
      <w:r w:rsidR="00874A76" w:rsidRPr="00FA748C">
        <w:rPr>
          <w:rFonts w:ascii="Times New Roman" w:hAnsi="Times New Roman" w:cs="Times New Roman"/>
          <w:sz w:val="24"/>
          <w:szCs w:val="24"/>
        </w:rPr>
        <w:t>o</w:t>
      </w:r>
      <w:r w:rsidR="00874A76" w:rsidRPr="00FA748C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243C4E" w:rsidRPr="00FA748C">
        <w:rPr>
          <w:rFonts w:ascii="Times New Roman" w:hAnsi="Times New Roman" w:cs="Times New Roman"/>
          <w:sz w:val="24"/>
          <w:szCs w:val="24"/>
        </w:rPr>
        <w:t xml:space="preserve">2. </w:t>
      </w:r>
      <w:r w:rsidR="002D7EC4" w:rsidRPr="00FA748C">
        <w:rPr>
          <w:rFonts w:ascii="Times New Roman" w:hAnsi="Times New Roman" w:cs="Times New Roman"/>
          <w:sz w:val="24"/>
          <w:szCs w:val="24"/>
        </w:rPr>
        <w:t>Fan</w:t>
      </w:r>
      <w:r w:rsidR="00243C4E" w:rsidRPr="00FA748C">
        <w:rPr>
          <w:rFonts w:ascii="Times New Roman" w:hAnsi="Times New Roman" w:cs="Times New Roman"/>
          <w:sz w:val="24"/>
          <w:szCs w:val="24"/>
        </w:rPr>
        <w:t xml:space="preserve"> </w:t>
      </w:r>
      <w:r w:rsidR="00CB3DBA" w:rsidRPr="00FA748C">
        <w:rPr>
          <w:rFonts w:ascii="Times New Roman" w:hAnsi="Times New Roman" w:cs="Times New Roman"/>
          <w:sz w:val="24"/>
          <w:szCs w:val="24"/>
        </w:rPr>
        <w:t xml:space="preserve">   </w:t>
      </w:r>
      <w:r w:rsidR="00874A76" w:rsidRPr="00FA748C">
        <w:rPr>
          <w:rFonts w:ascii="Times New Roman" w:hAnsi="Times New Roman" w:cs="Times New Roman"/>
          <w:sz w:val="24"/>
          <w:szCs w:val="24"/>
        </w:rPr>
        <w:t xml:space="preserve">  </w:t>
      </w:r>
      <w:r w:rsidR="00CB3DBA" w:rsidRPr="00FA748C">
        <w:rPr>
          <w:rFonts w:ascii="Times New Roman" w:hAnsi="Times New Roman" w:cs="Times New Roman"/>
          <w:sz w:val="24"/>
          <w:szCs w:val="24"/>
        </w:rPr>
        <w:t xml:space="preserve"> </w:t>
      </w:r>
      <w:r w:rsidR="00874A76" w:rsidRPr="00FA748C">
        <w:rPr>
          <w:rFonts w:ascii="Times New Roman" w:hAnsi="Times New Roman" w:cs="Times New Roman"/>
          <w:sz w:val="24"/>
          <w:szCs w:val="24"/>
        </w:rPr>
        <w:t xml:space="preserve">    </w:t>
      </w:r>
      <w:r w:rsidR="00CB3DBA" w:rsidRPr="00FA748C">
        <w:rPr>
          <w:rFonts w:ascii="Times New Roman" w:hAnsi="Times New Roman" w:cs="Times New Roman"/>
          <w:sz w:val="24"/>
          <w:szCs w:val="24"/>
        </w:rPr>
        <w:t xml:space="preserve"> </w:t>
      </w:r>
      <w:r w:rsidR="001E3F51" w:rsidRPr="00FA748C">
        <w:rPr>
          <w:rFonts w:ascii="Times New Roman" w:hAnsi="Times New Roman" w:cs="Times New Roman"/>
          <w:sz w:val="24"/>
          <w:szCs w:val="24"/>
        </w:rPr>
        <w:t>3</w:t>
      </w:r>
      <w:r w:rsidR="005B391F" w:rsidRPr="00FA748C">
        <w:rPr>
          <w:rFonts w:ascii="Times New Roman" w:hAnsi="Times New Roman" w:cs="Times New Roman"/>
          <w:sz w:val="24"/>
          <w:szCs w:val="24"/>
        </w:rPr>
        <w:t>.  LEDs (2)</w:t>
      </w:r>
      <w:r w:rsidRPr="00FA748C">
        <w:rPr>
          <w:rFonts w:ascii="Times New Roman" w:hAnsi="Times New Roman" w:cs="Times New Roman"/>
          <w:sz w:val="24"/>
          <w:szCs w:val="24"/>
        </w:rPr>
        <w:t xml:space="preserve">  </w:t>
      </w:r>
      <w:r w:rsidR="00243C4E" w:rsidRPr="00FA748C">
        <w:rPr>
          <w:rFonts w:ascii="Times New Roman" w:hAnsi="Times New Roman" w:cs="Times New Roman"/>
          <w:sz w:val="24"/>
          <w:szCs w:val="24"/>
        </w:rPr>
        <w:tab/>
        <w:t xml:space="preserve">4. </w:t>
      </w:r>
      <w:r w:rsidR="00335526" w:rsidRPr="00FA748C">
        <w:rPr>
          <w:rFonts w:ascii="Times New Roman" w:hAnsi="Times New Roman" w:cs="Times New Roman"/>
          <w:sz w:val="24"/>
          <w:szCs w:val="24"/>
        </w:rPr>
        <w:t>LM35</w:t>
      </w:r>
      <w:r w:rsidR="002D7EC4" w:rsidRPr="00FA748C">
        <w:rPr>
          <w:rFonts w:ascii="Times New Roman" w:hAnsi="Times New Roman" w:cs="Times New Roman"/>
          <w:sz w:val="24"/>
          <w:szCs w:val="24"/>
        </w:rPr>
        <w:tab/>
        <w:t>5. LCD</w:t>
      </w:r>
      <w:r w:rsidR="001D7507" w:rsidRPr="00FA748C">
        <w:rPr>
          <w:rFonts w:ascii="Times New Roman" w:hAnsi="Times New Roman" w:cs="Times New Roman"/>
          <w:sz w:val="24"/>
          <w:szCs w:val="24"/>
        </w:rPr>
        <w:t xml:space="preserve">         6. Mini Solenoid</w:t>
      </w:r>
      <w:r w:rsidR="00874A76" w:rsidRPr="00FA748C">
        <w:rPr>
          <w:rFonts w:ascii="Times New Roman" w:hAnsi="Times New Roman" w:cs="Times New Roman"/>
          <w:sz w:val="24"/>
          <w:szCs w:val="24"/>
        </w:rPr>
        <w:tab/>
      </w:r>
      <w:r w:rsidR="00243C4E" w:rsidRPr="00FA748C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78F350AA" w14:textId="77777777" w:rsidR="00E8483E" w:rsidRPr="00FA748C" w:rsidRDefault="00E8483E" w:rsidP="00E848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6A8F5B" w14:textId="77777777" w:rsidR="00754D5C" w:rsidRPr="00FA748C" w:rsidRDefault="00093A2F" w:rsidP="00E8483E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A74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80A6ACD" w14:textId="77777777" w:rsidR="00707CAB" w:rsidRPr="00FA748C" w:rsidRDefault="00707CAB" w:rsidP="00707CAB">
      <w:pPr>
        <w:spacing w:after="0" w:line="294" w:lineRule="atLeast"/>
        <w:rPr>
          <w:rFonts w:ascii="Times New Roman" w:hAnsi="Times New Roman" w:cs="Times New Roman"/>
          <w:color w:val="111111"/>
          <w:sz w:val="24"/>
          <w:szCs w:val="24"/>
        </w:rPr>
      </w:pPr>
    </w:p>
    <w:p w14:paraId="42B02505" w14:textId="77777777" w:rsidR="00842683" w:rsidRPr="00FA748C" w:rsidRDefault="00842683" w:rsidP="00842683">
      <w:pPr>
        <w:spacing w:after="0" w:line="294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A748C">
        <w:rPr>
          <w:rFonts w:ascii="Times New Roman" w:hAnsi="Times New Roman" w:cs="Times New Roman"/>
          <w:b/>
          <w:bCs/>
          <w:sz w:val="24"/>
          <w:szCs w:val="24"/>
        </w:rPr>
        <w:t>Design Statement:</w:t>
      </w:r>
    </w:p>
    <w:p w14:paraId="7A89160B" w14:textId="77777777" w:rsidR="001D7507" w:rsidRPr="00FA748C" w:rsidRDefault="001D7507" w:rsidP="00842683">
      <w:pPr>
        <w:spacing w:after="0" w:line="294" w:lineRule="atLeast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1F8D0B" w14:textId="77777777" w:rsidR="00092655" w:rsidRPr="00FA748C" w:rsidRDefault="002D7EC4" w:rsidP="00092655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An analogue temperature sensor, an air conditioner (A/C) and a fan are controller by an Arduino Uno microcontroller. The output state of some of the pins indicates the on/off state of A/C and fan. Only one of the output devices can be on at one time, when the A/C is on, the fan is off and when the fan is on, the A/C is off.   A green LED represents the A/C and a yellow LED represents the fan.  Design, </w:t>
      </w:r>
      <w:r w:rsidR="00842683" w:rsidRPr="00FA748C">
        <w:rPr>
          <w:rFonts w:ascii="Times New Roman" w:hAnsi="Times New Roman" w:cs="Times New Roman"/>
          <w:sz w:val="24"/>
          <w:szCs w:val="24"/>
        </w:rPr>
        <w:t>write programme and</w:t>
      </w:r>
      <w:r w:rsidRPr="00FA748C">
        <w:rPr>
          <w:rFonts w:ascii="Times New Roman" w:hAnsi="Times New Roman" w:cs="Times New Roman"/>
          <w:sz w:val="24"/>
          <w:szCs w:val="24"/>
        </w:rPr>
        <w:t xml:space="preserve"> test your circuit for the Arduino Uno microcontroller to control the desired temperature of an office based on the conditions below a, b and c.  </w:t>
      </w:r>
      <w:r w:rsidR="00842683" w:rsidRPr="00FA748C">
        <w:rPr>
          <w:rFonts w:ascii="Times New Roman" w:hAnsi="Times New Roman" w:cs="Times New Roman"/>
          <w:sz w:val="24"/>
          <w:szCs w:val="24"/>
        </w:rPr>
        <w:t xml:space="preserve">Check the number display caused by the LM35 and map the number which best suit your design. Assume the </w:t>
      </w:r>
      <w:r w:rsidRPr="00FA748C">
        <w:rPr>
          <w:rFonts w:ascii="Times New Roman" w:hAnsi="Times New Roman" w:cs="Times New Roman"/>
          <w:sz w:val="24"/>
          <w:szCs w:val="24"/>
        </w:rPr>
        <w:t xml:space="preserve">temperatures range from 0◦C to 32◦C.  You need to calculate and do the proper mapping to represent the required temperature. You can round the numbers to the nearest whole number. </w:t>
      </w:r>
      <w:r w:rsidR="00842683" w:rsidRPr="00FA748C">
        <w:rPr>
          <w:rFonts w:ascii="Times New Roman" w:hAnsi="Times New Roman" w:cs="Times New Roman"/>
          <w:sz w:val="24"/>
          <w:szCs w:val="24"/>
        </w:rPr>
        <w:t xml:space="preserve">The actual temperature of the office should display on the LCD </w:t>
      </w:r>
      <w:r w:rsidR="00092655" w:rsidRPr="00FA748C">
        <w:rPr>
          <w:rFonts w:ascii="Times New Roman" w:hAnsi="Times New Roman" w:cs="Times New Roman"/>
          <w:sz w:val="24"/>
          <w:szCs w:val="24"/>
        </w:rPr>
        <w:t xml:space="preserve">monitor for </w:t>
      </w:r>
      <w:r w:rsidR="00842683" w:rsidRPr="00FA748C">
        <w:rPr>
          <w:rFonts w:ascii="Times New Roman" w:hAnsi="Times New Roman" w:cs="Times New Roman"/>
          <w:sz w:val="24"/>
          <w:szCs w:val="24"/>
        </w:rPr>
        <w:t xml:space="preserve">both in Celsius and Fahrenheit degree. </w:t>
      </w:r>
      <w:r w:rsidR="00092655" w:rsidRPr="00FA748C">
        <w:rPr>
          <w:rFonts w:ascii="Times New Roman" w:hAnsi="Times New Roman" w:cs="Times New Roman"/>
          <w:sz w:val="24"/>
          <w:szCs w:val="24"/>
        </w:rPr>
        <w:t>Your program needs to have FUNCTION for operation on each mentioned condition</w:t>
      </w:r>
    </w:p>
    <w:p w14:paraId="6D72D24F" w14:textId="77777777" w:rsidR="002D7EC4" w:rsidRPr="00FA748C" w:rsidRDefault="002D7EC4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8FB0F84" w14:textId="77777777" w:rsidR="00092655" w:rsidRPr="00FA748C" w:rsidRDefault="00092655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028F2DAC" w14:textId="77777777" w:rsidR="002D7EC4" w:rsidRPr="00FA748C" w:rsidRDefault="002D7EC4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Note: Assume the mini solenoid turn on and off the A/C unit. </w:t>
      </w:r>
    </w:p>
    <w:p w14:paraId="49D7D67B" w14:textId="77777777" w:rsidR="002D7EC4" w:rsidRPr="00FA748C" w:rsidRDefault="002D7EC4" w:rsidP="002D7EC4">
      <w:pPr>
        <w:rPr>
          <w:rFonts w:ascii="Times New Roman" w:hAnsi="Times New Roman" w:cs="Times New Roman"/>
          <w:sz w:val="24"/>
          <w:szCs w:val="24"/>
        </w:rPr>
      </w:pPr>
    </w:p>
    <w:p w14:paraId="784C12F6" w14:textId="77777777" w:rsidR="00842683" w:rsidRPr="00FA748C" w:rsidRDefault="00842683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a.</w:t>
      </w:r>
      <w:r w:rsidRPr="00FA748C">
        <w:rPr>
          <w:rFonts w:ascii="Times New Roman" w:hAnsi="Times New Roman" w:cs="Times New Roman"/>
          <w:sz w:val="24"/>
          <w:szCs w:val="24"/>
        </w:rPr>
        <w:tab/>
        <w:t>if T&gt; 24</w:t>
      </w:r>
      <w:r w:rsidR="002D7EC4" w:rsidRPr="00FA748C">
        <w:rPr>
          <w:rFonts w:ascii="Times New Roman" w:hAnsi="Times New Roman" w:cs="Times New Roman"/>
          <w:sz w:val="24"/>
          <w:szCs w:val="24"/>
        </w:rPr>
        <w:t xml:space="preserve"> ◦C </w:t>
      </w:r>
      <w:r w:rsidRPr="00FA748C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2D7EC4" w:rsidRPr="00FA748C">
        <w:rPr>
          <w:rFonts w:ascii="Times New Roman" w:hAnsi="Times New Roman" w:cs="Times New Roman"/>
          <w:sz w:val="24"/>
          <w:szCs w:val="24"/>
        </w:rPr>
        <w:t>turn on</w:t>
      </w:r>
      <w:r w:rsidRPr="00FA748C">
        <w:rPr>
          <w:rFonts w:ascii="Times New Roman" w:hAnsi="Times New Roman" w:cs="Times New Roman"/>
          <w:sz w:val="24"/>
          <w:szCs w:val="24"/>
        </w:rPr>
        <w:t xml:space="preserve"> the LED, activate the solenoid (</w:t>
      </w:r>
      <w:r w:rsidR="002D7EC4" w:rsidRPr="00FA748C">
        <w:rPr>
          <w:rFonts w:ascii="Times New Roman" w:hAnsi="Times New Roman" w:cs="Times New Roman"/>
          <w:sz w:val="24"/>
          <w:szCs w:val="24"/>
        </w:rPr>
        <w:t>A/C</w:t>
      </w:r>
      <w:r w:rsidRPr="00FA748C">
        <w:rPr>
          <w:rFonts w:ascii="Times New Roman" w:hAnsi="Times New Roman" w:cs="Times New Roman"/>
          <w:sz w:val="24"/>
          <w:szCs w:val="24"/>
        </w:rPr>
        <w:t>)</w:t>
      </w:r>
      <w:r w:rsidR="002D7EC4" w:rsidRPr="00FA748C">
        <w:rPr>
          <w:rFonts w:ascii="Times New Roman" w:hAnsi="Times New Roman" w:cs="Times New Roman"/>
          <w:sz w:val="24"/>
          <w:szCs w:val="24"/>
        </w:rPr>
        <w:t xml:space="preserve"> and off the fan.   </w:t>
      </w:r>
    </w:p>
    <w:p w14:paraId="198055E4" w14:textId="77777777" w:rsidR="002D7EC4" w:rsidRPr="00FA748C" w:rsidRDefault="002D7EC4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ab/>
      </w:r>
    </w:p>
    <w:p w14:paraId="6B6BBC4E" w14:textId="77777777" w:rsidR="00842683" w:rsidRPr="00FA748C" w:rsidRDefault="00842683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b.</w:t>
      </w:r>
      <w:r w:rsidRPr="00FA748C">
        <w:rPr>
          <w:rFonts w:ascii="Times New Roman" w:hAnsi="Times New Roman" w:cs="Times New Roman"/>
          <w:sz w:val="24"/>
          <w:szCs w:val="24"/>
        </w:rPr>
        <w:tab/>
        <w:t>if 22 ◦C &lt;T&lt;=24</w:t>
      </w:r>
      <w:r w:rsidR="002D7EC4" w:rsidRPr="00FA748C">
        <w:rPr>
          <w:rFonts w:ascii="Times New Roman" w:hAnsi="Times New Roman" w:cs="Times New Roman"/>
          <w:sz w:val="24"/>
          <w:szCs w:val="24"/>
        </w:rPr>
        <w:t xml:space="preserve"> ◦C </w:t>
      </w:r>
      <w:r w:rsidRPr="00FA748C">
        <w:rPr>
          <w:rFonts w:ascii="Times New Roman" w:hAnsi="Times New Roman" w:cs="Times New Roman"/>
          <w:sz w:val="24"/>
          <w:szCs w:val="24"/>
        </w:rPr>
        <w:t xml:space="preserve">    </w:t>
      </w:r>
      <w:r w:rsidR="002D7EC4" w:rsidRPr="00FA748C">
        <w:rPr>
          <w:rFonts w:ascii="Times New Roman" w:hAnsi="Times New Roman" w:cs="Times New Roman"/>
          <w:sz w:val="24"/>
          <w:szCs w:val="24"/>
        </w:rPr>
        <w:t>turn on fan</w:t>
      </w:r>
      <w:r w:rsidRPr="00FA748C">
        <w:rPr>
          <w:rFonts w:ascii="Times New Roman" w:hAnsi="Times New Roman" w:cs="Times New Roman"/>
          <w:sz w:val="24"/>
          <w:szCs w:val="24"/>
        </w:rPr>
        <w:t>, the LED</w:t>
      </w:r>
      <w:r w:rsidR="002D7EC4" w:rsidRPr="00FA748C">
        <w:rPr>
          <w:rFonts w:ascii="Times New Roman" w:hAnsi="Times New Roman" w:cs="Times New Roman"/>
          <w:sz w:val="24"/>
          <w:szCs w:val="24"/>
        </w:rPr>
        <w:t xml:space="preserve"> and </w:t>
      </w:r>
      <w:r w:rsidRPr="00FA748C">
        <w:rPr>
          <w:rFonts w:ascii="Times New Roman" w:hAnsi="Times New Roman" w:cs="Times New Roman"/>
          <w:sz w:val="24"/>
          <w:szCs w:val="24"/>
        </w:rPr>
        <w:t>deactivate solenoid (</w:t>
      </w:r>
      <w:r w:rsidR="002D7EC4" w:rsidRPr="00FA748C">
        <w:rPr>
          <w:rFonts w:ascii="Times New Roman" w:hAnsi="Times New Roman" w:cs="Times New Roman"/>
          <w:sz w:val="24"/>
          <w:szCs w:val="24"/>
        </w:rPr>
        <w:t>off the A/C</w:t>
      </w:r>
      <w:r w:rsidRPr="00FA748C">
        <w:rPr>
          <w:rFonts w:ascii="Times New Roman" w:hAnsi="Times New Roman" w:cs="Times New Roman"/>
          <w:sz w:val="24"/>
          <w:szCs w:val="24"/>
        </w:rPr>
        <w:t>)</w:t>
      </w:r>
      <w:r w:rsidR="002D7EC4" w:rsidRPr="00FA748C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F23EA2F" w14:textId="77777777" w:rsidR="002D7EC4" w:rsidRPr="00FA748C" w:rsidRDefault="002D7EC4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  </w:t>
      </w:r>
      <w:r w:rsidRPr="00FA748C">
        <w:rPr>
          <w:rFonts w:ascii="Times New Roman" w:hAnsi="Times New Roman" w:cs="Times New Roman"/>
          <w:sz w:val="24"/>
          <w:szCs w:val="24"/>
        </w:rPr>
        <w:tab/>
      </w:r>
    </w:p>
    <w:p w14:paraId="3FDBCBA4" w14:textId="77777777" w:rsidR="002D7EC4" w:rsidRPr="00FA748C" w:rsidRDefault="002D7EC4" w:rsidP="00842683">
      <w:pPr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c.</w:t>
      </w:r>
      <w:r w:rsidRPr="00FA748C">
        <w:rPr>
          <w:rFonts w:ascii="Times New Roman" w:hAnsi="Times New Roman" w:cs="Times New Roman"/>
          <w:sz w:val="24"/>
          <w:szCs w:val="24"/>
        </w:rPr>
        <w:tab/>
        <w:t xml:space="preserve">if T&lt;= 22◦C </w:t>
      </w:r>
      <w:r w:rsidR="00842683" w:rsidRPr="00FA748C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FA748C">
        <w:rPr>
          <w:rFonts w:ascii="Times New Roman" w:hAnsi="Times New Roman" w:cs="Times New Roman"/>
          <w:sz w:val="24"/>
          <w:szCs w:val="24"/>
        </w:rPr>
        <w:t>do nothing, both fan and A/C are off.</w:t>
      </w:r>
    </w:p>
    <w:p w14:paraId="6E201FC0" w14:textId="77777777" w:rsidR="002D7EC4" w:rsidRPr="00FA748C" w:rsidRDefault="002D7EC4" w:rsidP="002D7EC4">
      <w:pPr>
        <w:rPr>
          <w:rFonts w:ascii="Times New Roman" w:hAnsi="Times New Roman" w:cs="Times New Roman"/>
          <w:sz w:val="24"/>
          <w:szCs w:val="24"/>
        </w:rPr>
      </w:pPr>
    </w:p>
    <w:p w14:paraId="616F0C66" w14:textId="77777777" w:rsidR="00671C6C" w:rsidRPr="00FA748C" w:rsidRDefault="00671C6C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C3B846F" w14:textId="77777777" w:rsidR="00842683" w:rsidRPr="00FA748C" w:rsidRDefault="00842683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2549F4C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36FDB95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547CD15" w14:textId="77777777" w:rsidR="00A23374" w:rsidRPr="00FA748C" w:rsidRDefault="00A23374" w:rsidP="00A23374">
      <w:pPr>
        <w:pStyle w:val="ListParagraph"/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A748C">
        <w:rPr>
          <w:rFonts w:ascii="Times New Roman" w:hAnsi="Times New Roman" w:cs="Times New Roman"/>
          <w:i/>
          <w:iCs/>
          <w:sz w:val="24"/>
          <w:szCs w:val="24"/>
        </w:rPr>
        <w:t xml:space="preserve">Hint: You need to download the LCD library and practice the simple Hello the World. </w:t>
      </w:r>
    </w:p>
    <w:p w14:paraId="2E934BF6" w14:textId="77777777" w:rsidR="00A23374" w:rsidRPr="00FA748C" w:rsidRDefault="00A23374" w:rsidP="00A23374">
      <w:pPr>
        <w:pStyle w:val="ListParagraph"/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A748C">
        <w:rPr>
          <w:rFonts w:ascii="Times New Roman" w:hAnsi="Times New Roman" w:cs="Times New Roman"/>
          <w:i/>
          <w:iCs/>
          <w:sz w:val="24"/>
          <w:szCs w:val="24"/>
        </w:rPr>
        <w:t xml:space="preserve">You may need to use scan function to check Hex number of your LCD </w:t>
      </w:r>
    </w:p>
    <w:p w14:paraId="63D5F215" w14:textId="77777777" w:rsidR="00A23374" w:rsidRPr="00FA748C" w:rsidRDefault="00A23374" w:rsidP="00A23374">
      <w:pPr>
        <w:pStyle w:val="ListParagraph"/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A748C">
        <w:rPr>
          <w:rFonts w:ascii="Times New Roman" w:hAnsi="Times New Roman" w:cs="Times New Roman"/>
          <w:i/>
          <w:iCs/>
          <w:sz w:val="24"/>
          <w:szCs w:val="24"/>
        </w:rPr>
        <w:t>// Set the LCD address to 0x27 for a 16 chars and 2 line display LiquidCrystal_I2C lcd(0x20, 16, 2);</w:t>
      </w:r>
    </w:p>
    <w:p w14:paraId="21B5080A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9023D80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5FE377C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4A35DAD" w14:textId="77777777" w:rsidR="00A23374" w:rsidRPr="00FA748C" w:rsidRDefault="00A23374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A4D7038" w14:textId="77777777" w:rsidR="00F41274" w:rsidRPr="00FA748C" w:rsidRDefault="00671C6C" w:rsidP="00E8483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>Completed?</w:t>
      </w:r>
      <w:r w:rsidR="00F41274" w:rsidRPr="00FA748C">
        <w:rPr>
          <w:rFonts w:ascii="Times New Roman" w:hAnsi="Times New Roman" w:cs="Times New Roman"/>
          <w:sz w:val="24"/>
          <w:szCs w:val="24"/>
        </w:rPr>
        <w:t xml:space="preserve">      ______Yes  </w:t>
      </w:r>
      <w:r w:rsidR="00F41274" w:rsidRPr="00FA748C">
        <w:rPr>
          <w:rFonts w:ascii="Times New Roman" w:hAnsi="Times New Roman" w:cs="Times New Roman"/>
          <w:sz w:val="24"/>
          <w:szCs w:val="24"/>
        </w:rPr>
        <w:tab/>
      </w:r>
      <w:r w:rsidR="00F41274" w:rsidRPr="00FA748C">
        <w:rPr>
          <w:rFonts w:ascii="Times New Roman" w:hAnsi="Times New Roman" w:cs="Times New Roman"/>
          <w:sz w:val="24"/>
          <w:szCs w:val="24"/>
        </w:rPr>
        <w:tab/>
      </w:r>
      <w:r w:rsidR="00F41274" w:rsidRPr="00FA748C">
        <w:rPr>
          <w:rFonts w:ascii="Times New Roman" w:hAnsi="Times New Roman" w:cs="Times New Roman"/>
          <w:sz w:val="24"/>
          <w:szCs w:val="24"/>
        </w:rPr>
        <w:tab/>
        <w:t xml:space="preserve">_________No </w:t>
      </w:r>
    </w:p>
    <w:p w14:paraId="77D6DAEC" w14:textId="77777777" w:rsidR="00F41274" w:rsidRPr="00FA748C" w:rsidRDefault="00F41274" w:rsidP="00F4127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89993FD" w14:textId="77777777" w:rsidR="00FC75F8" w:rsidRPr="00FA748C" w:rsidRDefault="00F41274" w:rsidP="000601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A748C">
        <w:rPr>
          <w:rFonts w:ascii="Times New Roman" w:hAnsi="Times New Roman" w:cs="Times New Roman"/>
          <w:sz w:val="24"/>
          <w:szCs w:val="24"/>
        </w:rPr>
        <w:t xml:space="preserve">Comment: </w:t>
      </w:r>
    </w:p>
    <w:p w14:paraId="06CEF4F4" w14:textId="77777777" w:rsidR="003C6F47" w:rsidRPr="00FA748C" w:rsidRDefault="003C6F47" w:rsidP="000601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C97F647" w14:textId="77777777" w:rsidR="003C6F47" w:rsidRPr="00FA748C" w:rsidRDefault="003C6F47" w:rsidP="000601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CCFE020" w14:textId="77777777" w:rsidR="003C6F47" w:rsidRPr="00FA748C" w:rsidRDefault="003C6F47" w:rsidP="000601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3C6F47" w:rsidRPr="00FA748C" w:rsidSect="00A82F52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AE3131" w14:textId="77777777" w:rsidR="00044F9F" w:rsidRDefault="00044F9F" w:rsidP="00E72FE3">
      <w:pPr>
        <w:spacing w:after="0" w:line="240" w:lineRule="auto"/>
      </w:pPr>
      <w:r>
        <w:separator/>
      </w:r>
    </w:p>
  </w:endnote>
  <w:endnote w:type="continuationSeparator" w:id="0">
    <w:p w14:paraId="056565C4" w14:textId="77777777" w:rsidR="00044F9F" w:rsidRDefault="00044F9F" w:rsidP="00E72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9D40B1" w14:textId="77777777" w:rsidR="00E72FE3" w:rsidRDefault="00E72FE3" w:rsidP="00671C6C">
    <w:pPr>
      <w:pStyle w:val="Footer"/>
      <w:jc w:val="center"/>
    </w:pPr>
  </w:p>
  <w:p w14:paraId="3CC7A0E4" w14:textId="77777777" w:rsidR="00E72FE3" w:rsidRDefault="00E72FE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5FF610" w14:textId="77777777" w:rsidR="00044F9F" w:rsidRDefault="00044F9F" w:rsidP="00E72FE3">
      <w:pPr>
        <w:spacing w:after="0" w:line="240" w:lineRule="auto"/>
      </w:pPr>
      <w:r>
        <w:separator/>
      </w:r>
    </w:p>
  </w:footnote>
  <w:footnote w:type="continuationSeparator" w:id="0">
    <w:p w14:paraId="79F7C441" w14:textId="77777777" w:rsidR="00044F9F" w:rsidRDefault="00044F9F" w:rsidP="00E72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70C06"/>
    <w:multiLevelType w:val="hybridMultilevel"/>
    <w:tmpl w:val="2526ADA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737857"/>
    <w:multiLevelType w:val="hybridMultilevel"/>
    <w:tmpl w:val="088C5312"/>
    <w:lvl w:ilvl="0" w:tplc="44090013">
      <w:start w:val="1"/>
      <w:numFmt w:val="upperRoman"/>
      <w:lvlText w:val="%1."/>
      <w:lvlJc w:val="righ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D66B32"/>
    <w:multiLevelType w:val="hybridMultilevel"/>
    <w:tmpl w:val="432EB08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F640E5"/>
    <w:multiLevelType w:val="hybridMultilevel"/>
    <w:tmpl w:val="C5F609D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656013"/>
    <w:multiLevelType w:val="hybridMultilevel"/>
    <w:tmpl w:val="BD76F7D2"/>
    <w:lvl w:ilvl="0" w:tplc="BF687DB8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B97ECE"/>
    <w:multiLevelType w:val="multilevel"/>
    <w:tmpl w:val="FB00D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i w:val="0"/>
        <w:iCs w:val="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19A5A04"/>
    <w:multiLevelType w:val="hybridMultilevel"/>
    <w:tmpl w:val="805CC4BC"/>
    <w:lvl w:ilvl="0" w:tplc="D4CC51D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FF0000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1319AD"/>
    <w:multiLevelType w:val="hybridMultilevel"/>
    <w:tmpl w:val="6AFE2626"/>
    <w:lvl w:ilvl="0" w:tplc="663A53A0">
      <w:start w:val="1"/>
      <w:numFmt w:val="upperRoman"/>
      <w:lvlText w:val="%1."/>
      <w:lvlJc w:val="right"/>
      <w:pPr>
        <w:ind w:left="720" w:hanging="360"/>
      </w:pPr>
      <w:rPr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734A93"/>
    <w:multiLevelType w:val="hybridMultilevel"/>
    <w:tmpl w:val="37C86062"/>
    <w:lvl w:ilvl="0" w:tplc="4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6CE58B3"/>
    <w:multiLevelType w:val="hybridMultilevel"/>
    <w:tmpl w:val="015204BA"/>
    <w:lvl w:ilvl="0" w:tplc="06F8CE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7068FE"/>
    <w:multiLevelType w:val="hybridMultilevel"/>
    <w:tmpl w:val="2FD68454"/>
    <w:lvl w:ilvl="0" w:tplc="44090013">
      <w:start w:val="1"/>
      <w:numFmt w:val="upp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72A00C1"/>
    <w:multiLevelType w:val="hybridMultilevel"/>
    <w:tmpl w:val="10585460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99128BF"/>
    <w:multiLevelType w:val="multilevel"/>
    <w:tmpl w:val="D06AE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C6A7530"/>
    <w:multiLevelType w:val="hybridMultilevel"/>
    <w:tmpl w:val="0E181EDC"/>
    <w:lvl w:ilvl="0" w:tplc="44090013">
      <w:start w:val="1"/>
      <w:numFmt w:val="upp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3EFB6E2C"/>
    <w:multiLevelType w:val="hybridMultilevel"/>
    <w:tmpl w:val="AED6DA00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17E2DC2"/>
    <w:multiLevelType w:val="hybridMultilevel"/>
    <w:tmpl w:val="656A32C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4D5246"/>
    <w:multiLevelType w:val="hybridMultilevel"/>
    <w:tmpl w:val="1B7608D2"/>
    <w:lvl w:ilvl="0" w:tplc="CC94CB54">
      <w:start w:val="1"/>
      <w:numFmt w:val="lowerRoman"/>
      <w:lvlText w:val="%1."/>
      <w:lvlJc w:val="righ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B51E6E"/>
    <w:multiLevelType w:val="hybridMultilevel"/>
    <w:tmpl w:val="54E69302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B57E3E"/>
    <w:multiLevelType w:val="hybridMultilevel"/>
    <w:tmpl w:val="C41E2F0A"/>
    <w:lvl w:ilvl="0" w:tplc="44090013">
      <w:start w:val="1"/>
      <w:numFmt w:val="upperRoman"/>
      <w:lvlText w:val="%1."/>
      <w:lvlJc w:val="righ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A7F3644"/>
    <w:multiLevelType w:val="hybridMultilevel"/>
    <w:tmpl w:val="88F6C4FC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C201F77"/>
    <w:multiLevelType w:val="hybridMultilevel"/>
    <w:tmpl w:val="27C4F37A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3C2045"/>
    <w:multiLevelType w:val="hybridMultilevel"/>
    <w:tmpl w:val="55A2AD24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16"/>
  </w:num>
  <w:num w:numId="5">
    <w:abstractNumId w:val="21"/>
  </w:num>
  <w:num w:numId="6">
    <w:abstractNumId w:val="4"/>
  </w:num>
  <w:num w:numId="7">
    <w:abstractNumId w:val="12"/>
  </w:num>
  <w:num w:numId="8">
    <w:abstractNumId w:val="13"/>
  </w:num>
  <w:num w:numId="9">
    <w:abstractNumId w:val="18"/>
  </w:num>
  <w:num w:numId="10">
    <w:abstractNumId w:val="1"/>
  </w:num>
  <w:num w:numId="11">
    <w:abstractNumId w:val="7"/>
  </w:num>
  <w:num w:numId="12">
    <w:abstractNumId w:val="8"/>
  </w:num>
  <w:num w:numId="13">
    <w:abstractNumId w:val="14"/>
  </w:num>
  <w:num w:numId="14">
    <w:abstractNumId w:val="11"/>
  </w:num>
  <w:num w:numId="15">
    <w:abstractNumId w:val="19"/>
  </w:num>
  <w:num w:numId="16">
    <w:abstractNumId w:val="10"/>
  </w:num>
  <w:num w:numId="17">
    <w:abstractNumId w:val="17"/>
  </w:num>
  <w:num w:numId="18">
    <w:abstractNumId w:val="6"/>
  </w:num>
  <w:num w:numId="19">
    <w:abstractNumId w:val="5"/>
  </w:num>
  <w:num w:numId="20">
    <w:abstractNumId w:val="20"/>
  </w:num>
  <w:num w:numId="21">
    <w:abstractNumId w:val="15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NTE2NTKyBEJTIyUdpeDU4uLM/DyQAsNaAHhEkZ8sAAAA"/>
  </w:docVars>
  <w:rsids>
    <w:rsidRoot w:val="00AD5A9F"/>
    <w:rsid w:val="00044F9F"/>
    <w:rsid w:val="0006012D"/>
    <w:rsid w:val="00092655"/>
    <w:rsid w:val="00093A2F"/>
    <w:rsid w:val="000A051B"/>
    <w:rsid w:val="000C223D"/>
    <w:rsid w:val="00103A72"/>
    <w:rsid w:val="00106F04"/>
    <w:rsid w:val="001766C6"/>
    <w:rsid w:val="001D0403"/>
    <w:rsid w:val="001D7507"/>
    <w:rsid w:val="001E0DDA"/>
    <w:rsid w:val="001E3F51"/>
    <w:rsid w:val="00212176"/>
    <w:rsid w:val="00235672"/>
    <w:rsid w:val="00243C4E"/>
    <w:rsid w:val="002A40AC"/>
    <w:rsid w:val="002A6FF9"/>
    <w:rsid w:val="002C5B4F"/>
    <w:rsid w:val="002C5C93"/>
    <w:rsid w:val="002D15BB"/>
    <w:rsid w:val="002D7EC4"/>
    <w:rsid w:val="002E17EF"/>
    <w:rsid w:val="002F2FAF"/>
    <w:rsid w:val="00335526"/>
    <w:rsid w:val="00366119"/>
    <w:rsid w:val="003A36E0"/>
    <w:rsid w:val="003C6F47"/>
    <w:rsid w:val="003E2694"/>
    <w:rsid w:val="003F0EFC"/>
    <w:rsid w:val="00433AF7"/>
    <w:rsid w:val="004716C0"/>
    <w:rsid w:val="004A6C06"/>
    <w:rsid w:val="004F06F3"/>
    <w:rsid w:val="00520A3F"/>
    <w:rsid w:val="005979AB"/>
    <w:rsid w:val="005B391F"/>
    <w:rsid w:val="005C10F2"/>
    <w:rsid w:val="00660017"/>
    <w:rsid w:val="00671C6C"/>
    <w:rsid w:val="0069080E"/>
    <w:rsid w:val="006C0295"/>
    <w:rsid w:val="006E1116"/>
    <w:rsid w:val="00707CAB"/>
    <w:rsid w:val="00716608"/>
    <w:rsid w:val="00754D5C"/>
    <w:rsid w:val="007D6E1C"/>
    <w:rsid w:val="00802FBC"/>
    <w:rsid w:val="008305EB"/>
    <w:rsid w:val="00842683"/>
    <w:rsid w:val="00874A76"/>
    <w:rsid w:val="00915396"/>
    <w:rsid w:val="009309A3"/>
    <w:rsid w:val="009626A8"/>
    <w:rsid w:val="00966DEE"/>
    <w:rsid w:val="00991CDA"/>
    <w:rsid w:val="00994B18"/>
    <w:rsid w:val="009A455F"/>
    <w:rsid w:val="009B5972"/>
    <w:rsid w:val="009D73D7"/>
    <w:rsid w:val="009F6641"/>
    <w:rsid w:val="00A0190A"/>
    <w:rsid w:val="00A14BCA"/>
    <w:rsid w:val="00A23374"/>
    <w:rsid w:val="00A42E2D"/>
    <w:rsid w:val="00A4590C"/>
    <w:rsid w:val="00A54E31"/>
    <w:rsid w:val="00A660F4"/>
    <w:rsid w:val="00A71905"/>
    <w:rsid w:val="00A74265"/>
    <w:rsid w:val="00A828EB"/>
    <w:rsid w:val="00A82F52"/>
    <w:rsid w:val="00A87F91"/>
    <w:rsid w:val="00AA6E2C"/>
    <w:rsid w:val="00AD5A9F"/>
    <w:rsid w:val="00B55D29"/>
    <w:rsid w:val="00B562E8"/>
    <w:rsid w:val="00B76003"/>
    <w:rsid w:val="00BD78E8"/>
    <w:rsid w:val="00C04FC1"/>
    <w:rsid w:val="00C20741"/>
    <w:rsid w:val="00C46047"/>
    <w:rsid w:val="00C62E7F"/>
    <w:rsid w:val="00C71475"/>
    <w:rsid w:val="00C94233"/>
    <w:rsid w:val="00CB3DBA"/>
    <w:rsid w:val="00CE5AA1"/>
    <w:rsid w:val="00D13C15"/>
    <w:rsid w:val="00D17A87"/>
    <w:rsid w:val="00D22C79"/>
    <w:rsid w:val="00D46CC4"/>
    <w:rsid w:val="00DA6092"/>
    <w:rsid w:val="00E50B88"/>
    <w:rsid w:val="00E72FE3"/>
    <w:rsid w:val="00E733FC"/>
    <w:rsid w:val="00E8483E"/>
    <w:rsid w:val="00EE3B34"/>
    <w:rsid w:val="00EF2489"/>
    <w:rsid w:val="00F41274"/>
    <w:rsid w:val="00FA229C"/>
    <w:rsid w:val="00FA48D9"/>
    <w:rsid w:val="00FA6838"/>
    <w:rsid w:val="00FA748C"/>
    <w:rsid w:val="00FC75F8"/>
    <w:rsid w:val="00FD54BF"/>
    <w:rsid w:val="00FF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4F1EE"/>
  <w15:chartTrackingRefBased/>
  <w15:docId w15:val="{D62920BD-2D5B-471D-9B0F-3873F95EA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  <w:ind w:left="357" w:hanging="357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71475"/>
    <w:pPr>
      <w:ind w:left="0" w:firstLine="0"/>
    </w:pPr>
  </w:style>
  <w:style w:type="paragraph" w:styleId="Heading1">
    <w:name w:val="heading 1"/>
    <w:basedOn w:val="Normal"/>
    <w:link w:val="Heading1Char"/>
    <w:uiPriority w:val="9"/>
    <w:qFormat/>
    <w:rsid w:val="00754D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4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66C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2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FE3"/>
  </w:style>
  <w:style w:type="paragraph" w:styleId="Footer">
    <w:name w:val="footer"/>
    <w:basedOn w:val="Normal"/>
    <w:link w:val="FooterChar"/>
    <w:uiPriority w:val="99"/>
    <w:unhideWhenUsed/>
    <w:rsid w:val="00E72F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FE3"/>
  </w:style>
  <w:style w:type="character" w:styleId="FollowedHyperlink">
    <w:name w:val="FollowedHyperlink"/>
    <w:basedOn w:val="DefaultParagraphFont"/>
    <w:uiPriority w:val="99"/>
    <w:semiHidden/>
    <w:unhideWhenUsed/>
    <w:rsid w:val="00E72FE3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06F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60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00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54D5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apple-converted-space">
    <w:name w:val="apple-converted-space"/>
    <w:basedOn w:val="DefaultParagraphFont"/>
    <w:rsid w:val="00754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0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eg"/><Relationship Id="rId9" Type="http://schemas.openxmlformats.org/officeDocument/2006/relationships/image" Target="media/image2.jpe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051A6-2444-9B41-BFEE-B845D8251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8</Words>
  <Characters>187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Taghi Hajibeigy</dc:creator>
  <cp:keywords/>
  <dc:description/>
  <cp:lastModifiedBy>LAI WENG HAN</cp:lastModifiedBy>
  <cp:revision>2</cp:revision>
  <cp:lastPrinted>2016-06-13T07:44:00Z</cp:lastPrinted>
  <dcterms:created xsi:type="dcterms:W3CDTF">2017-07-16T01:29:00Z</dcterms:created>
  <dcterms:modified xsi:type="dcterms:W3CDTF">2017-07-16T01:29:00Z</dcterms:modified>
</cp:coreProperties>
</file>